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aman Toch</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ch</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9 shady tree lane  Wheeling, IL, USA 6009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onbopha@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13272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